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1"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dellín, Colombia</w:t>
      </w:r>
    </w:p>
    <w:bookmarkStart w:id="20" w:name="X0ece9e32fdbf4b0d7b79ab1a9323b56b0262023"/>
    <w:p>
      <w:pPr>
        <w:pStyle w:val="Heading2"/>
      </w:pPr>
      <w:r>
        <w:t xml:space="preserve">Subject: Internship Application Letter for Financial Analyst Position in Medellín, Colombia</w:t>
      </w:r>
    </w:p>
    <w:p>
      <w:pPr>
        <w:pStyle w:val="FirstParagraph"/>
      </w:pPr>
      <w:r>
        <w:t xml:space="preserve">Dear Hiring Manager,</w:t>
      </w:r>
    </w:p>
    <w:p>
      <w:pPr>
        <w:pStyle w:val="BodyText"/>
      </w:pPr>
      <w:r>
        <w:t xml:space="preserve">I am writing to express my enthusiastic interest in the Financial Analyst Internship position at [Company Name], as advertised on [Platform where you saw the posting - e.g., LinkedIn, company website, or university career portal]. As a dedicated and analytical finance student deeply committed to contributing to Medellín’s dynamic economic landscape, I am eager to apply my academic knowledge, technical skills, and passion for financial strategy within your esteemed organization. This Internship Application Letter represents not just an opportunity for professional growth but a meaningful step toward becoming a valuable contributor to Colombia Medellín’s thriving financial ecosystem.</w:t>
      </w:r>
    </w:p>
    <w:p>
      <w:pPr>
        <w:pStyle w:val="BodyText"/>
      </w:pPr>
      <w:r>
        <w:t xml:space="preserve">My academic journey at [Your University Name] has provided me with a robust foundation in financial modeling, data analysis, and strategic business decision-making. I have excelled in courses such as Corporate Finance, Financial Statement Analysis, Investment Management, and Quantitative Methods for Business – all of which directly align with the responsibilities of a Financial Analyst. During my studies, I developed proficiency in Excel (with advanced functions like VLOOKUP, PivotTables, and financial modeling), Python for data analysis (using libraries like Pandas and NumPy), and Tableau for data visualization. For instance, in my capstone project analyzing SME financing trends in Antioquia Department, I created a comprehensive financial model projecting cash flows for 50+ local businesses – a task that required meticulous attention to detail and an understanding of Colombia’s unique market dynamics. This project demonstrated my ability to translate complex financial data into actionable insights, a skill I am eager to apply within your team in Medellín.</w:t>
      </w:r>
    </w:p>
    <w:p>
      <w:pPr>
        <w:pStyle w:val="BodyText"/>
      </w:pPr>
      <w:r>
        <w:t xml:space="preserve">What excites me most about this internship opportunity is the chance to immerse myself in Colombia Medellín's rapidly evolving financial sector. As a city renowned for its innovation, entrepreneurial spirit, and strategic role as Colombia’s second-largest economic hub, Medellín presents a vibrant environment where financial analysis drives everything from EPM’s sustainable infrastructure investments to fintech startups revolutionizing access to capital. I have closely followed the success of Medellín-based initiatives like the "Medellín Financial District" project and the city’s leadership in attracting foreign direct investment (FDI) into finance and technology. Understanding this context is crucial for a Financial Analyst, as it informs how local businesses navigate Colombia’s regulatory framework, including oversight by entities like the Colombian Financial Authority (CNV). I am deeply motivated to contribute to this momentum by applying my skills to support data-driven decisions that enhance financial performance and strategic growth within [Company Name].</w:t>
      </w:r>
    </w:p>
    <w:p>
      <w:pPr>
        <w:pStyle w:val="BodyText"/>
      </w:pPr>
      <w:r>
        <w:t xml:space="preserve">Beyond technical competence, I bring strong communication skills and cultural adaptability – essential for thriving in Medellín’s collaborative business culture. During my time at university, I served as a volunteer coordinator for the "Finanzas para la Juventud" initiative, where I developed financial literacy workshops for underprivileged youth in Comuna 13. This role required me to communicate complex concepts clearly and empathetically while adapting to diverse learning needs – skills directly transferable to collaborating with cross-functional teams and presenting financial insights to stakeholders at [Company Name]. Furthermore, I have actively engaged with Medellín’s business community through events hosted by the Medellín Chamber of Commerce (Cámara de Comercio de Medellín), where I networked with professionals discussing trends like Colombia’s recent tax reforms and their impact on SMEs. This local engagement has deepened my understanding of how financial analysis supports real-world economic development in our region.</w:t>
      </w:r>
    </w:p>
    <w:p>
      <w:pPr>
        <w:pStyle w:val="BodyText"/>
      </w:pPr>
      <w:r>
        <w:t xml:space="preserve">I am particularly drawn to [Company Name] because of your commitment to [mention specific company value, project, or reputation – e.g., "sustainable finance practices," "innovative risk management solutions," or "supporting Medellín's growth as a regional financial center"]. Your recent work on [mention specific project if known, e.g., "developing digital banking platforms for rural communities" or "leading ESG investment initiatives"] resonates strongly with my interest in leveraging finance for inclusive economic progress. I am confident that my proactive approach, analytical rigor, and dedication to contributing meaningfully to Medellín’s financial community would enable me to add immediate value to your team. I am especially keen to learn from your experienced analysts on best practices for financial forecasting within the Colombian market context – particularly how global economic shifts impact local investment strategies.</w:t>
      </w:r>
    </w:p>
    <w:p>
      <w:pPr>
        <w:pStyle w:val="BodyText"/>
      </w:pPr>
      <w:r>
        <w:t xml:space="preserve">As a fluent Spanish speaker (C1 level) with native proficiency in English, I am fully equipped to communicate effectively within Colombia Medellín’s professional environment. My internship application reflects not just my technical capabilities but also my genuine desire to integrate into the fabric of Medellín’s business community and contribute to its continued ascent as a premier financial destination in Latin America. I have attached my resume for your review, which further details my academic achievements, technical skills, and relevant projects.</w:t>
      </w:r>
    </w:p>
    <w:p>
      <w:pPr>
        <w:pStyle w:val="BodyText"/>
      </w:pPr>
      <w:r>
        <w:t xml:space="preserve">Thank you for considering my Internship Application Letter for the Financial Analyst position at [Company Name]. I am deeply enthusiastic about the possibility of contributing to your team’s success in Medellín and am available for an interview at your earliest convenience. I look forward to discussing how my skills in financial analysis, data-driven problem-solving, and commitment to Colombia Medellín’s economic growth can support [Company Name]’s strategic objectives.</w:t>
      </w:r>
    </w:p>
    <w:p>
      <w:pPr>
        <w:pStyle w:val="BodyText"/>
      </w:pPr>
      <w:r>
        <w:t xml:space="preserve">Sincerely,</w:t>
      </w:r>
    </w:p>
    <w:p>
      <w:pPr>
        <w:pStyle w:val="BodyText"/>
      </w:pPr>
      <w:r>
        <w:t xml:space="preserve">[Your Typed Full Name]</w:t>
      </w:r>
    </w:p>
    <w:p>
      <w:pPr>
        <w:pStyle w:val="BodyText"/>
      </w:pPr>
      <w:r>
        <w:t xml:space="preserve">*This Internship Application Letter is specifically tailored for the Financial Analyst role within Colombia Medellín's economic context, demonstrating a deep understanding of local market dynamics and professional expectations.*</w:t>
      </w:r>
      <w:r>
        <w:br/>
      </w: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 in Medellín, Colombia</dc:title>
  <dc:creator/>
  <dc:language>en</dc:language>
  <cp:keywords/>
  <dcterms:created xsi:type="dcterms:W3CDTF">2026-07-23T13:48:28Z</dcterms:created>
  <dcterms:modified xsi:type="dcterms:W3CDTF">2026-07-23T13:48:28Z</dcterms:modified>
</cp:coreProperties>
</file>

<file path=docProps/custom.xml><?xml version="1.0" encoding="utf-8"?>
<Properties xmlns="http://schemas.openxmlformats.org/officeDocument/2006/custom-properties" xmlns:vt="http://schemas.openxmlformats.org/officeDocument/2006/docPropsVTypes"/>
</file>